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22, 2021 (11:16:1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s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,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at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, in addition to Celsius and Kelvin.</w:t>
      </w:r>
    </w:p>
    <w:p>
      <w:pPr>
        <w:pStyle w:val="FirstParagraph"/>
      </w:pPr>
      <w:r>
        <w:t xml:space="preserve">You may want to comment part,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ur is the expected behaviou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2T15:16:25Z</dcterms:created>
  <dcterms:modified xsi:type="dcterms:W3CDTF">2021-08-22T15:1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22, 2021 (11:16:1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